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D99" w:rsidRDefault="00831D99">
      <w:r>
        <w:t>参数的确定过程</w:t>
      </w:r>
    </w:p>
    <w:p w:rsidR="00831D99" w:rsidRDefault="00831D99">
      <w:r>
        <w:rPr>
          <w:rFonts w:hint="eastAsia"/>
        </w:rPr>
        <w:t>lambda</w:t>
      </w:r>
      <w:r>
        <w:t>1</w:t>
      </w:r>
      <w:r>
        <w:t>变换</w:t>
      </w:r>
    </w:p>
    <w:p w:rsidR="00831D99" w:rsidRDefault="00831D99">
      <w:r w:rsidRPr="00831D99">
        <w:rPr>
          <w:noProof/>
        </w:rPr>
        <w:drawing>
          <wp:inline distT="0" distB="0" distL="0" distR="0">
            <wp:extent cx="2229767" cy="1822830"/>
            <wp:effectExtent l="0" t="0" r="0" b="6350"/>
            <wp:docPr id="56" name="图片 56" descr="C:\Users\11511\Documents\WeChat Files\wxid_1xleu3le64lw22\FileStorage\Temp\16970036812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11511\Documents\WeChat Files\wxid_1xleu3le64lw22\FileStorage\Temp\1697003681240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948" cy="1836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1D99" w:rsidRDefault="00831D99">
      <w:r>
        <w:rPr>
          <w:rFonts w:hint="eastAsia"/>
        </w:rPr>
        <w:t>参数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lambda</w:t>
      </w:r>
      <w:r>
        <w:t>1=0.2</w:t>
      </w:r>
      <w:r>
        <w:t>和</w:t>
      </w:r>
      <w:r>
        <w:rPr>
          <w:rFonts w:hint="eastAsia"/>
        </w:rPr>
        <w:t>0</w:t>
      </w:r>
      <w:r>
        <w:t>.7</w:t>
      </w:r>
      <w:r>
        <w:t>，</w:t>
      </w:r>
      <w:r>
        <w:rPr>
          <w:rFonts w:hint="eastAsia"/>
        </w:rPr>
        <w:t xml:space="preserve"> lambda</w:t>
      </w:r>
      <w:r>
        <w:t>1=0.5</w:t>
      </w:r>
      <w:r>
        <w:t>，</w:t>
      </w:r>
      <w:r>
        <w:t>deta1=deta2=0.5</w:t>
      </w:r>
    </w:p>
    <w:p w:rsidR="00831D99" w:rsidRDefault="00831D99" w:rsidP="00831D99">
      <w:r>
        <w:rPr>
          <w:rFonts w:hint="eastAsia"/>
        </w:rPr>
        <w:t>参数</w:t>
      </w:r>
      <w:r>
        <w:t>2</w:t>
      </w:r>
      <w:r>
        <w:rPr>
          <w:rFonts w:hint="eastAsia"/>
        </w:rPr>
        <w:t>：</w:t>
      </w:r>
      <w:r>
        <w:rPr>
          <w:rFonts w:hint="eastAsia"/>
        </w:rPr>
        <w:t>lambda</w:t>
      </w:r>
      <w:r>
        <w:t>1=0.2</w:t>
      </w:r>
      <w:r>
        <w:t>和</w:t>
      </w:r>
      <w:r>
        <w:rPr>
          <w:rFonts w:hint="eastAsia"/>
        </w:rPr>
        <w:t>0</w:t>
      </w:r>
      <w:r>
        <w:t>.7</w:t>
      </w:r>
      <w:r>
        <w:t>，</w:t>
      </w:r>
      <w:r>
        <w:rPr>
          <w:rFonts w:hint="eastAsia"/>
        </w:rPr>
        <w:t xml:space="preserve"> lambda</w:t>
      </w:r>
      <w:r>
        <w:t>1=0.5</w:t>
      </w:r>
      <w:r>
        <w:t>，</w:t>
      </w:r>
      <w:r>
        <w:t>deta1=deta2=0.1</w:t>
      </w:r>
    </w:p>
    <w:p w:rsidR="00831D99" w:rsidRDefault="00831D99" w:rsidP="00831D99">
      <w:r>
        <w:rPr>
          <w:rFonts w:hint="eastAsia"/>
        </w:rPr>
        <w:t>参数</w:t>
      </w:r>
      <w:r>
        <w:t>3</w:t>
      </w:r>
      <w:r>
        <w:rPr>
          <w:rFonts w:hint="eastAsia"/>
        </w:rPr>
        <w:t>：</w:t>
      </w:r>
      <w:r>
        <w:rPr>
          <w:rFonts w:hint="eastAsia"/>
        </w:rPr>
        <w:t>lambda</w:t>
      </w:r>
      <w:r>
        <w:t>1=0.2</w:t>
      </w:r>
      <w:r>
        <w:t>和</w:t>
      </w:r>
      <w:r>
        <w:rPr>
          <w:rFonts w:hint="eastAsia"/>
        </w:rPr>
        <w:t>0</w:t>
      </w:r>
      <w:r>
        <w:t>.7</w:t>
      </w:r>
      <w:r>
        <w:t>，</w:t>
      </w:r>
      <w:r>
        <w:rPr>
          <w:rFonts w:hint="eastAsia"/>
        </w:rPr>
        <w:t xml:space="preserve"> lambda</w:t>
      </w:r>
      <w:r>
        <w:t>1=0.2</w:t>
      </w:r>
      <w:r>
        <w:t>，</w:t>
      </w:r>
      <w:r>
        <w:t>deta1=deta2=0.1</w:t>
      </w:r>
    </w:p>
    <w:p w:rsidR="00831D99" w:rsidRDefault="00831D99" w:rsidP="00831D99">
      <w:r>
        <w:t>可以看出参数</w:t>
      </w:r>
      <w:r>
        <w:rPr>
          <w:rFonts w:hint="eastAsia"/>
        </w:rPr>
        <w:t>1</w:t>
      </w:r>
      <w:r>
        <w:rPr>
          <w:rFonts w:hint="eastAsia"/>
        </w:rPr>
        <w:t>和</w:t>
      </w:r>
      <w:r>
        <w:rPr>
          <w:rFonts w:hint="eastAsia"/>
        </w:rPr>
        <w:t>2</w:t>
      </w:r>
      <w:r>
        <w:rPr>
          <w:rFonts w:hint="eastAsia"/>
        </w:rPr>
        <w:t>的变化是重合的，所以选择参数三</w:t>
      </w:r>
    </w:p>
    <w:p w:rsidR="00831D99" w:rsidRDefault="00567BBA" w:rsidP="00831D99">
      <w:r w:rsidRPr="00567BBA">
        <w:rPr>
          <w:noProof/>
        </w:rPr>
        <w:drawing>
          <wp:inline distT="0" distB="0" distL="0" distR="0">
            <wp:extent cx="2733421" cy="2441368"/>
            <wp:effectExtent l="0" t="0" r="0" b="0"/>
            <wp:docPr id="1" name="图片 1" descr="C:\Users\11511\Documents\WeChat Files\wxid_1xleu3le64lw22\FileStorage\Temp\16970121870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1511\Documents\WeChat Files\wxid_1xleu3le64lw22\FileStorage\Temp\169701218701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850" cy="2451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31D99" w:rsidRDefault="00831D99"/>
    <w:sectPr w:rsidR="00831D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5F59" w:rsidRDefault="002C5F59" w:rsidP="00567BBA">
      <w:r>
        <w:separator/>
      </w:r>
    </w:p>
  </w:endnote>
  <w:endnote w:type="continuationSeparator" w:id="0">
    <w:p w:rsidR="002C5F59" w:rsidRDefault="002C5F59" w:rsidP="00567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5F59" w:rsidRDefault="002C5F59" w:rsidP="00567BBA">
      <w:r>
        <w:separator/>
      </w:r>
    </w:p>
  </w:footnote>
  <w:footnote w:type="continuationSeparator" w:id="0">
    <w:p w:rsidR="002C5F59" w:rsidRDefault="002C5F59" w:rsidP="00567B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zOxMDMxswAicyUdpeDU4uLM/DyQAqNaAE90evwsAAAA"/>
  </w:docVars>
  <w:rsids>
    <w:rsidRoot w:val="00D4662C"/>
    <w:rsid w:val="00053B65"/>
    <w:rsid w:val="00152E9F"/>
    <w:rsid w:val="002C5F59"/>
    <w:rsid w:val="002E0A05"/>
    <w:rsid w:val="0046246E"/>
    <w:rsid w:val="004C02CD"/>
    <w:rsid w:val="00567BBA"/>
    <w:rsid w:val="00592436"/>
    <w:rsid w:val="007A19B8"/>
    <w:rsid w:val="00831D99"/>
    <w:rsid w:val="009047EA"/>
    <w:rsid w:val="00A9027F"/>
    <w:rsid w:val="00B0014C"/>
    <w:rsid w:val="00C6639E"/>
    <w:rsid w:val="00D4662C"/>
    <w:rsid w:val="00D62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99562C3-2649-4DDE-83AF-ADFC9B0FB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67B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67BB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67B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67B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9</Words>
  <Characters>166</Characters>
  <Application>Microsoft Office Word</Application>
  <DocSecurity>0</DocSecurity>
  <Lines>1</Lines>
  <Paragraphs>1</Paragraphs>
  <ScaleCrop>false</ScaleCrop>
  <Company>HP</Company>
  <LinksUpToDate>false</LinksUpToDate>
  <CharactersWithSpaces>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先莉</dc:creator>
  <cp:keywords/>
  <dc:description/>
  <cp:lastModifiedBy>孙先莉</cp:lastModifiedBy>
  <cp:revision>4</cp:revision>
  <dcterms:created xsi:type="dcterms:W3CDTF">2023-10-11T05:41:00Z</dcterms:created>
  <dcterms:modified xsi:type="dcterms:W3CDTF">2023-10-1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